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F7F2A" w14:textId="77777777" w:rsidR="00BE098E" w:rsidRPr="0094076B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018E2183" w14:textId="77777777" w:rsidR="00BE098E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44A85B5B" w14:textId="77777777" w:rsidR="00BE098E" w:rsidRDefault="00BE098E" w:rsidP="00BE098E">
      <w:pPr>
        <w:pStyle w:val="ListParagraph"/>
        <w:numPr>
          <w:ilvl w:val="0"/>
          <w:numId w:val="2"/>
        </w:numPr>
      </w:pPr>
      <w:proofErr w:type="spellStart"/>
      <w:r>
        <w:t>Suntinglah</w:t>
      </w:r>
      <w:proofErr w:type="spellEnd"/>
      <w:r>
        <w:t xml:space="preserve"> </w:t>
      </w:r>
      <w:proofErr w:type="spellStart"/>
      <w:r>
        <w:t>glosari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r w:rsidRPr="00BE098E">
        <w:rPr>
          <w:i/>
        </w:rPr>
        <w:t>Review</w:t>
      </w:r>
      <w:r>
        <w:t>/</w:t>
      </w:r>
      <w:proofErr w:type="spellStart"/>
      <w:r>
        <w:t>Peninjauan</w:t>
      </w:r>
      <w:proofErr w:type="spellEnd"/>
      <w:r>
        <w:t xml:space="preserve"> pada </w:t>
      </w:r>
      <w:proofErr w:type="spellStart"/>
      <w:r>
        <w:t>aplikasi</w:t>
      </w:r>
      <w:proofErr w:type="spellEnd"/>
      <w:r>
        <w:t xml:space="preserve"> Word.</w:t>
      </w:r>
    </w:p>
    <w:p w14:paraId="09C597D1" w14:textId="77777777" w:rsidR="00BE098E" w:rsidRDefault="00BE098E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BE098E" w14:paraId="3E14B25F" w14:textId="77777777" w:rsidTr="00821BA2">
        <w:tc>
          <w:tcPr>
            <w:tcW w:w="9350" w:type="dxa"/>
          </w:tcPr>
          <w:p w14:paraId="7C5DDF20" w14:textId="77777777" w:rsidR="00BE098E" w:rsidRDefault="00BE098E" w:rsidP="00821BA2">
            <w:pPr>
              <w:pStyle w:val="ListParagraph"/>
              <w:ind w:left="0"/>
            </w:pPr>
          </w:p>
          <w:p w14:paraId="3845C34A" w14:textId="77777777" w:rsidR="00BE098E" w:rsidRPr="003C6054" w:rsidRDefault="00BE098E" w:rsidP="00821BA2">
            <w:pPr>
              <w:pStyle w:val="ListParagraph"/>
              <w:ind w:left="0"/>
              <w:jc w:val="center"/>
              <w:rPr>
                <w:b/>
              </w:rPr>
            </w:pPr>
            <w:commentRangeStart w:id="0"/>
            <w:r w:rsidRPr="003C6054">
              <w:rPr>
                <w:b/>
              </w:rPr>
              <w:t>GLOSARIUM</w:t>
            </w:r>
            <w:commentRangeEnd w:id="0"/>
            <w:r w:rsidR="00CB7395">
              <w:rPr>
                <w:rStyle w:val="CommentReference"/>
              </w:rPr>
              <w:commentReference w:id="0"/>
            </w:r>
          </w:p>
          <w:p w14:paraId="6761C0AD" w14:textId="77777777" w:rsidR="00BE098E" w:rsidRDefault="00BE098E" w:rsidP="00821BA2">
            <w:pPr>
              <w:pStyle w:val="ListParagraph"/>
              <w:ind w:left="0"/>
              <w:jc w:val="center"/>
            </w:pPr>
          </w:p>
          <w:p w14:paraId="2C29A209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commentRangeStart w:id="1"/>
            <w:proofErr w:type="spellStart"/>
            <w:r>
              <w:t>manajemen</w:t>
            </w:r>
            <w:proofErr w:type="spellEnd"/>
            <w:r>
              <w:t xml:space="preserve"> </w:t>
            </w:r>
            <w:r>
              <w:tab/>
              <w:t xml:space="preserve">:  </w:t>
            </w:r>
            <w:r>
              <w:tab/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daya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efektif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pai</w:t>
            </w:r>
            <w:proofErr w:type="spellEnd"/>
            <w:r>
              <w:t xml:space="preserve"> </w:t>
            </w:r>
          </w:p>
          <w:p w14:paraId="543A1068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sasaran</w:t>
            </w:r>
            <w:proofErr w:type="spellEnd"/>
            <w:r>
              <w:t>.</w:t>
            </w:r>
            <w:commentRangeEnd w:id="1"/>
            <w:r w:rsidR="003F3343">
              <w:rPr>
                <w:rStyle w:val="CommentReference"/>
              </w:rPr>
              <w:commentReference w:id="1"/>
            </w:r>
          </w:p>
          <w:p w14:paraId="52943727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filosofis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filsafat</w:t>
            </w:r>
            <w:proofErr w:type="spellEnd"/>
            <w:r>
              <w:t>.</w:t>
            </w:r>
          </w:p>
          <w:p w14:paraId="1B14B70D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kurikulum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mata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t xml:space="preserve"> yang </w:t>
            </w:r>
            <w:proofErr w:type="spellStart"/>
            <w:r>
              <w:t>diajarkan</w:t>
            </w:r>
            <w:proofErr w:type="spellEnd"/>
            <w:r>
              <w:t xml:space="preserve"> pada </w:t>
            </w:r>
            <w:proofErr w:type="spellStart"/>
            <w:r>
              <w:t>lembaga</w:t>
            </w:r>
            <w:proofErr w:type="spellEnd"/>
            <w:r>
              <w:t xml:space="preserve"> </w:t>
            </w:r>
          </w:p>
          <w:p w14:paraId="04BF2613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didikan</w:t>
            </w:r>
            <w:proofErr w:type="spellEnd"/>
            <w:r>
              <w:t>.</w:t>
            </w:r>
          </w:p>
          <w:p w14:paraId="34244ACB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implementasi</w:t>
            </w:r>
            <w:proofErr w:type="spellEnd"/>
            <w:r>
              <w:t xml:space="preserve"> </w:t>
            </w:r>
            <w:r>
              <w:tab/>
              <w:t>:</w:t>
            </w:r>
            <w:r>
              <w:tab/>
            </w:r>
            <w:proofErr w:type="spellStart"/>
            <w:r>
              <w:t>pelaksanaan</w:t>
            </w:r>
            <w:proofErr w:type="spellEnd"/>
            <w:r>
              <w:t xml:space="preserve">, </w:t>
            </w:r>
            <w:proofErr w:type="spellStart"/>
            <w:r>
              <w:t>penerapan</w:t>
            </w:r>
            <w:proofErr w:type="spellEnd"/>
            <w:r>
              <w:t>.</w:t>
            </w:r>
          </w:p>
          <w:p w14:paraId="6F5627CF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optimal </w:t>
            </w:r>
            <w:r>
              <w:tab/>
              <w:t xml:space="preserve">: </w:t>
            </w:r>
            <w:r>
              <w:tab/>
            </w:r>
            <w:commentRangeStart w:id="2"/>
            <w:proofErr w:type="spellStart"/>
            <w:r>
              <w:t>tertinggi</w:t>
            </w:r>
            <w:proofErr w:type="spellEnd"/>
            <w:r>
              <w:t xml:space="preserve">; paling </w:t>
            </w:r>
            <w:proofErr w:type="spellStart"/>
            <w:r>
              <w:t>menguntungkan</w:t>
            </w:r>
            <w:proofErr w:type="spellEnd"/>
            <w:r>
              <w:t>.</w:t>
            </w:r>
            <w:commentRangeEnd w:id="2"/>
            <w:r w:rsidR="003F3343">
              <w:rPr>
                <w:rStyle w:val="CommentReference"/>
              </w:rPr>
              <w:commentReference w:id="2"/>
            </w:r>
          </w:p>
          <w:p w14:paraId="574216C6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ntegral </w:t>
            </w:r>
            <w:r>
              <w:tab/>
              <w:t xml:space="preserve">: </w:t>
            </w:r>
            <w:r>
              <w:tab/>
            </w:r>
            <w:commentRangeStart w:id="3"/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yang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jadikan</w:t>
            </w:r>
            <w:proofErr w:type="spellEnd"/>
            <w:r>
              <w:t xml:space="preserve"> </w:t>
            </w:r>
          </w:p>
          <w:p w14:paraId="1D709D66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lengkap</w:t>
            </w:r>
            <w:proofErr w:type="spellEnd"/>
            <w:r>
              <w:t xml:space="preserve">; </w:t>
            </w:r>
            <w:proofErr w:type="spellStart"/>
            <w:r>
              <w:t>utuh</w:t>
            </w:r>
            <w:proofErr w:type="spellEnd"/>
            <w:r>
              <w:t xml:space="preserve">; </w:t>
            </w:r>
            <w:proofErr w:type="spellStart"/>
            <w:r>
              <w:t>bulat</w:t>
            </w:r>
            <w:proofErr w:type="spellEnd"/>
            <w:r>
              <w:t xml:space="preserve">; </w:t>
            </w:r>
            <w:proofErr w:type="spellStart"/>
            <w:r>
              <w:t>sempurna</w:t>
            </w:r>
            <w:proofErr w:type="spellEnd"/>
            <w:r>
              <w:t>.</w:t>
            </w:r>
            <w:commentRangeEnd w:id="3"/>
            <w:r w:rsidR="003F3343">
              <w:rPr>
                <w:rStyle w:val="CommentReference"/>
              </w:rPr>
              <w:commentReference w:id="3"/>
            </w:r>
          </w:p>
          <w:p w14:paraId="04530203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konseptual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4"/>
            <w:proofErr w:type="spellStart"/>
            <w:r>
              <w:t>berhubung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>.</w:t>
            </w:r>
            <w:commentRangeEnd w:id="4"/>
            <w:r w:rsidR="001B35F3">
              <w:rPr>
                <w:rStyle w:val="CommentReference"/>
              </w:rPr>
              <w:commentReference w:id="4"/>
            </w:r>
          </w:p>
          <w:p w14:paraId="7F80EA27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 xml:space="preserve">program </w:t>
            </w:r>
            <w:r>
              <w:tab/>
              <w:t xml:space="preserve">: </w:t>
            </w:r>
            <w:r>
              <w:tab/>
            </w:r>
            <w:commentRangeStart w:id="5"/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asas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usaha</w:t>
            </w:r>
            <w:proofErr w:type="spellEnd"/>
            <w:r>
              <w:t xml:space="preserve"> (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tatanegaraan</w:t>
            </w:r>
            <w:proofErr w:type="spellEnd"/>
            <w:r>
              <w:t xml:space="preserve">, </w:t>
            </w:r>
            <w:proofErr w:type="spellStart"/>
            <w:r>
              <w:t>perekonomian</w:t>
            </w:r>
            <w:proofErr w:type="spellEnd"/>
            <w:r>
              <w:t xml:space="preserve">, </w:t>
            </w:r>
            <w:proofErr w:type="spellStart"/>
            <w:r>
              <w:t>dsb</w:t>
            </w:r>
            <w:proofErr w:type="spellEnd"/>
            <w:r>
              <w:t xml:space="preserve">)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commentRangeEnd w:id="5"/>
            <w:proofErr w:type="spellEnd"/>
            <w:r w:rsidR="001B35F3">
              <w:rPr>
                <w:rStyle w:val="CommentReference"/>
              </w:rPr>
              <w:commentReference w:id="5"/>
            </w:r>
            <w:r>
              <w:t>.</w:t>
            </w:r>
          </w:p>
          <w:p w14:paraId="0FA3DBCC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proofErr w:type="spellStart"/>
            <w:r>
              <w:t>kriteria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6"/>
            <w:proofErr w:type="spellStart"/>
            <w:r>
              <w:t>ukuran</w:t>
            </w:r>
            <w:proofErr w:type="spellEnd"/>
            <w:r>
              <w:t xml:space="preserve"> yang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penilai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penetapan</w:t>
            </w:r>
            <w:proofErr w:type="spellEnd"/>
            <w:r>
              <w:t xml:space="preserve"> </w:t>
            </w:r>
            <w:proofErr w:type="spellStart"/>
            <w:r>
              <w:t>sesuatu</w:t>
            </w:r>
            <w:proofErr w:type="spellEnd"/>
            <w:r>
              <w:t>.</w:t>
            </w:r>
            <w:commentRangeEnd w:id="6"/>
            <w:r w:rsidR="001B35F3">
              <w:rPr>
                <w:rStyle w:val="CommentReference"/>
              </w:rPr>
              <w:commentReference w:id="6"/>
            </w:r>
          </w:p>
          <w:p w14:paraId="1C33DDE1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metodologi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7"/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>.</w:t>
            </w:r>
            <w:commentRangeEnd w:id="7"/>
            <w:r w:rsidR="00CB7395">
              <w:rPr>
                <w:rStyle w:val="CommentReference"/>
              </w:rPr>
              <w:commentReference w:id="7"/>
            </w:r>
          </w:p>
          <w:p w14:paraId="0CD3C022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norma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8"/>
            <w:proofErr w:type="spellStart"/>
            <w:r>
              <w:t>atur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tentuan</w:t>
            </w:r>
            <w:proofErr w:type="spellEnd"/>
            <w:r>
              <w:t xml:space="preserve"> yang </w:t>
            </w:r>
            <w:proofErr w:type="spellStart"/>
            <w:r>
              <w:t>mengikat</w:t>
            </w:r>
            <w:proofErr w:type="spellEnd"/>
            <w:r>
              <w:t xml:space="preserve"> </w:t>
            </w:r>
            <w:proofErr w:type="spellStart"/>
            <w:r>
              <w:t>warg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</w:p>
          <w:p w14:paraId="327E7F17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, </w:t>
            </w:r>
            <w:proofErr w:type="spellStart"/>
            <w:r>
              <w:t>dipakai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, </w:t>
            </w:r>
            <w:proofErr w:type="spellStart"/>
            <w:r>
              <w:t>tatanan</w:t>
            </w:r>
            <w:proofErr w:type="spellEnd"/>
            <w:r>
              <w:t xml:space="preserve">, dan </w:t>
            </w:r>
          </w:p>
          <w:p w14:paraId="39DE6BAC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gendali</w:t>
            </w:r>
            <w:proofErr w:type="spellEnd"/>
            <w:r>
              <w:t xml:space="preserve"> </w:t>
            </w:r>
            <w:proofErr w:type="spellStart"/>
            <w:r>
              <w:t>tingkah</w:t>
            </w:r>
            <w:proofErr w:type="spellEnd"/>
            <w:r>
              <w:t xml:space="preserve"> </w:t>
            </w:r>
            <w:proofErr w:type="spellStart"/>
            <w:r>
              <w:t>laku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dan </w:t>
            </w:r>
            <w:proofErr w:type="spellStart"/>
            <w:r>
              <w:t>berterima</w:t>
            </w:r>
            <w:proofErr w:type="spellEnd"/>
            <w:r>
              <w:t>.</w:t>
            </w:r>
            <w:commentRangeEnd w:id="8"/>
            <w:r w:rsidR="00CB7395">
              <w:rPr>
                <w:rStyle w:val="CommentReference"/>
              </w:rPr>
              <w:commentReference w:id="8"/>
            </w:r>
          </w:p>
          <w:p w14:paraId="24D588EB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orientasi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9"/>
            <w:proofErr w:type="spellStart"/>
            <w:r>
              <w:t>pandangan</w:t>
            </w:r>
            <w:proofErr w:type="spellEnd"/>
            <w:r>
              <w:t xml:space="preserve"> yang </w:t>
            </w:r>
            <w:proofErr w:type="spellStart"/>
            <w:r>
              <w:t>mendasari</w:t>
            </w:r>
            <w:proofErr w:type="spellEnd"/>
            <w:r>
              <w:t xml:space="preserve"> </w:t>
            </w:r>
            <w:proofErr w:type="spellStart"/>
            <w:r>
              <w:t>pikiran</w:t>
            </w:r>
            <w:proofErr w:type="spellEnd"/>
            <w:r>
              <w:t xml:space="preserve">, </w:t>
            </w:r>
            <w:proofErr w:type="spellStart"/>
            <w:r>
              <w:t>perhatian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cen</w:t>
            </w:r>
            <w:proofErr w:type="spellEnd"/>
            <w:r>
              <w:t>-</w:t>
            </w:r>
          </w:p>
          <w:p w14:paraId="2EF25446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erungan</w:t>
            </w:r>
            <w:proofErr w:type="spellEnd"/>
            <w:r>
              <w:t>.</w:t>
            </w:r>
            <w:commentRangeEnd w:id="9"/>
            <w:r w:rsidR="00CB7395">
              <w:rPr>
                <w:rStyle w:val="CommentReference"/>
              </w:rPr>
              <w:commentReference w:id="9"/>
            </w:r>
          </w:p>
          <w:p w14:paraId="2197BE0D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prosedur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10"/>
            <w:proofErr w:type="spellStart"/>
            <w:r>
              <w:t>tahap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;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</w:p>
          <w:p w14:paraId="5562AA2D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ab/>
            </w:r>
            <w:r>
              <w:tab/>
            </w:r>
            <w:proofErr w:type="spellStart"/>
            <w:r>
              <w:t>langkah</w:t>
            </w:r>
            <w:proofErr w:type="spellEnd"/>
            <w:r>
              <w:t xml:space="preserve"> demi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past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  <w:commentRangeEnd w:id="10"/>
            <w:r w:rsidR="00CB7395">
              <w:rPr>
                <w:rStyle w:val="CommentReference"/>
              </w:rPr>
              <w:commentReference w:id="10"/>
            </w:r>
          </w:p>
          <w:p w14:paraId="452755B1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inklusif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11"/>
            <w:proofErr w:type="spellStart"/>
            <w:r>
              <w:t>penempatan</w:t>
            </w:r>
            <w:proofErr w:type="spellEnd"/>
            <w:r>
              <w:t xml:space="preserve"> </w:t>
            </w:r>
            <w:proofErr w:type="spellStart"/>
            <w:r>
              <w:t>siswa</w:t>
            </w:r>
            <w:proofErr w:type="spellEnd"/>
            <w:r>
              <w:t xml:space="preserve"> </w:t>
            </w:r>
            <w:proofErr w:type="spellStart"/>
            <w:r>
              <w:t>berkebutuhan</w:t>
            </w:r>
            <w:proofErr w:type="spellEnd"/>
            <w:r>
              <w:t xml:space="preserve"> </w:t>
            </w:r>
            <w:proofErr w:type="spellStart"/>
            <w:r>
              <w:t>khusus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</w:p>
          <w:p w14:paraId="110F3CDF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reguler</w:t>
            </w:r>
            <w:proofErr w:type="spellEnd"/>
            <w:r>
              <w:t>.</w:t>
            </w:r>
            <w:commentRangeEnd w:id="11"/>
            <w:r w:rsidR="00CB7395">
              <w:rPr>
                <w:rStyle w:val="CommentReference"/>
              </w:rPr>
              <w:commentReference w:id="11"/>
            </w:r>
          </w:p>
          <w:p w14:paraId="109EFB20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</w:p>
        </w:tc>
      </w:tr>
      <w:tr w:rsidR="00BE098E" w14:paraId="4DAE050E" w14:textId="77777777" w:rsidTr="00821BA2">
        <w:tc>
          <w:tcPr>
            <w:tcW w:w="9350" w:type="dxa"/>
          </w:tcPr>
          <w:p w14:paraId="3B0BC5BF" w14:textId="77777777" w:rsidR="00BE098E" w:rsidRDefault="00BE098E" w:rsidP="00821BA2">
            <w:pPr>
              <w:pStyle w:val="ListParagraph"/>
              <w:ind w:left="0"/>
            </w:pPr>
          </w:p>
        </w:tc>
      </w:tr>
    </w:tbl>
    <w:p w14:paraId="2804CDAB" w14:textId="77777777" w:rsidR="00BE098E" w:rsidRDefault="00BE098E" w:rsidP="00BE098E">
      <w:pPr>
        <w:pStyle w:val="ListParagraph"/>
        <w:ind w:left="360"/>
      </w:pPr>
    </w:p>
    <w:sectPr w:rsidR="00BE098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ambang  Prasetya Adhi" w:date="2022-08-23T14:37:00Z" w:initials="BPA">
    <w:p w14:paraId="02685751" w14:textId="77777777" w:rsidR="00CB7395" w:rsidRDefault="00CB7395" w:rsidP="00F97B41">
      <w:pPr>
        <w:pStyle w:val="CommentText"/>
        <w:jc w:val="left"/>
      </w:pPr>
      <w:r>
        <w:rPr>
          <w:rStyle w:val="CommentReference"/>
        </w:rPr>
        <w:annotationRef/>
      </w:r>
      <w:r>
        <w:t>Diurutkan sesuai abjad dimulai dari A-Z</w:t>
      </w:r>
    </w:p>
  </w:comment>
  <w:comment w:id="1" w:author="Bambang  Prasetya Adhi" w:date="2022-08-23T14:26:00Z" w:initials="BPA">
    <w:p w14:paraId="3C94FB39" w14:textId="7BF013D9" w:rsidR="003F3343" w:rsidRDefault="003F3343" w:rsidP="00380A0B">
      <w:pPr>
        <w:pStyle w:val="CommentText"/>
        <w:jc w:val="left"/>
      </w:pPr>
      <w:r>
        <w:rPr>
          <w:rStyle w:val="CommentReference"/>
        </w:rPr>
        <w:annotationRef/>
      </w:r>
      <w:r>
        <w:t>Pengelolaan sumber daya secara efektif dan efisien untuk mencapai sasaran</w:t>
      </w:r>
    </w:p>
  </w:comment>
  <w:comment w:id="2" w:author="Bambang  Prasetya Adhi" w:date="2022-08-23T14:28:00Z" w:initials="BPA">
    <w:p w14:paraId="20D33AD1" w14:textId="77777777" w:rsidR="003F3343" w:rsidRDefault="003F3343" w:rsidP="00201679">
      <w:pPr>
        <w:pStyle w:val="CommentText"/>
        <w:jc w:val="left"/>
      </w:pPr>
      <w:r>
        <w:rPr>
          <w:rStyle w:val="CommentReference"/>
        </w:rPr>
        <w:annotationRef/>
      </w:r>
      <w:r>
        <w:t>tertinggi; paling menguntungkan; maksimal</w:t>
      </w:r>
    </w:p>
  </w:comment>
  <w:comment w:id="3" w:author="Bambang  Prasetya Adhi" w:date="2022-08-23T14:28:00Z" w:initials="BPA">
    <w:p w14:paraId="003E4943" w14:textId="77777777" w:rsidR="003F3343" w:rsidRDefault="003F3343">
      <w:pPr>
        <w:pStyle w:val="CommentText"/>
        <w:jc w:val="left"/>
      </w:pPr>
      <w:r>
        <w:rPr>
          <w:rStyle w:val="CommentReference"/>
        </w:rPr>
        <w:annotationRef/>
      </w:r>
      <w:r>
        <w:t xml:space="preserve">meliputi seluruh bagian yang perlu untuk menjadikan </w:t>
      </w:r>
    </w:p>
    <w:p w14:paraId="708D4104" w14:textId="77777777" w:rsidR="003F3343" w:rsidRDefault="003F3343">
      <w:pPr>
        <w:pStyle w:val="CommentText"/>
        <w:jc w:val="left"/>
      </w:pPr>
      <w:r>
        <w:tab/>
      </w:r>
      <w:r>
        <w:tab/>
        <w:t>lengkap; utuh; bulat; sempurna.</w:t>
      </w:r>
    </w:p>
    <w:p w14:paraId="4319455B" w14:textId="77777777" w:rsidR="003F3343" w:rsidRDefault="003F3343" w:rsidP="00EC5DDC">
      <w:pPr>
        <w:pStyle w:val="CommentText"/>
        <w:jc w:val="left"/>
      </w:pPr>
      <w:r>
        <w:t>; terintegrasi</w:t>
      </w:r>
    </w:p>
  </w:comment>
  <w:comment w:id="4" w:author="Bambang  Prasetya Adhi" w:date="2022-08-23T14:30:00Z" w:initials="BPA">
    <w:p w14:paraId="75A853C3" w14:textId="77777777" w:rsidR="001B35F3" w:rsidRDefault="001B35F3" w:rsidP="007119F5">
      <w:pPr>
        <w:pStyle w:val="CommentText"/>
        <w:jc w:val="left"/>
      </w:pPr>
      <w:r>
        <w:rPr>
          <w:rStyle w:val="CommentReference"/>
        </w:rPr>
        <w:annotationRef/>
      </w:r>
      <w:r>
        <w:t>berhubungan dengan konsep;  memiliki keterkaitan</w:t>
      </w:r>
    </w:p>
  </w:comment>
  <w:comment w:id="5" w:author="Bambang  Prasetya Adhi" w:date="2022-08-23T14:32:00Z" w:initials="BPA">
    <w:p w14:paraId="4C174EF8" w14:textId="77777777" w:rsidR="001B35F3" w:rsidRDefault="001B35F3" w:rsidP="006247D6">
      <w:pPr>
        <w:pStyle w:val="CommentText"/>
        <w:jc w:val="left"/>
      </w:pPr>
      <w:r>
        <w:rPr>
          <w:rStyle w:val="CommentReference"/>
        </w:rPr>
        <w:annotationRef/>
      </w:r>
      <w:r>
        <w:t>rancangan mengenai asas serta usaha (dalam ketatanegaraan, perekonomian, dsb) yang akan dijalankan;rencana kerja</w:t>
      </w:r>
    </w:p>
  </w:comment>
  <w:comment w:id="6" w:author="Bambang  Prasetya Adhi" w:date="2022-08-23T14:33:00Z" w:initials="BPA">
    <w:p w14:paraId="632D7388" w14:textId="77777777" w:rsidR="001B35F3" w:rsidRDefault="001B35F3" w:rsidP="00291C89">
      <w:pPr>
        <w:pStyle w:val="CommentText"/>
        <w:jc w:val="left"/>
      </w:pPr>
      <w:r>
        <w:rPr>
          <w:rStyle w:val="CommentReference"/>
        </w:rPr>
        <w:annotationRef/>
      </w:r>
      <w:r>
        <w:t>Indikator;ukuran yang menjadi dasar penilaian atau penetapan sesuatu.</w:t>
      </w:r>
    </w:p>
  </w:comment>
  <w:comment w:id="7" w:author="Bambang  Prasetya Adhi" w:date="2022-08-23T14:34:00Z" w:initials="BPA">
    <w:p w14:paraId="5C7E207B" w14:textId="77777777" w:rsidR="00CB7395" w:rsidRDefault="00CB7395" w:rsidP="00D67529">
      <w:pPr>
        <w:pStyle w:val="CommentText"/>
        <w:jc w:val="left"/>
      </w:pPr>
      <w:r>
        <w:rPr>
          <w:rStyle w:val="CommentReference"/>
        </w:rPr>
        <w:annotationRef/>
      </w:r>
      <w:r>
        <w:t>ilmu tentang metode, langkah-langkah logis</w:t>
      </w:r>
    </w:p>
  </w:comment>
  <w:comment w:id="8" w:author="Bambang  Prasetya Adhi" w:date="2022-08-23T14:35:00Z" w:initials="BPA">
    <w:p w14:paraId="6F8968C2" w14:textId="77777777" w:rsidR="00CB7395" w:rsidRDefault="00CB7395" w:rsidP="007667A3">
      <w:pPr>
        <w:pStyle w:val="CommentText"/>
        <w:jc w:val="left"/>
      </w:pPr>
      <w:r>
        <w:rPr>
          <w:rStyle w:val="CommentReference"/>
        </w:rPr>
        <w:annotationRef/>
      </w:r>
      <w:r>
        <w:t>Tambahan dari saya yaitu kesesuaian dengan lingkungan sekitar yang berlaku</w:t>
      </w:r>
    </w:p>
  </w:comment>
  <w:comment w:id="9" w:author="Bambang  Prasetya Adhi" w:date="2022-08-23T14:35:00Z" w:initials="BPA">
    <w:p w14:paraId="1647FDB7" w14:textId="77777777" w:rsidR="00CB7395" w:rsidRDefault="00CB7395" w:rsidP="004F158C">
      <w:pPr>
        <w:pStyle w:val="CommentText"/>
        <w:jc w:val="left"/>
      </w:pPr>
      <w:r>
        <w:rPr>
          <w:rStyle w:val="CommentReference"/>
        </w:rPr>
        <w:annotationRef/>
      </w:r>
      <w:r>
        <w:t>Tambahan dari saya yaitu kecenderungan</w:t>
      </w:r>
    </w:p>
  </w:comment>
  <w:comment w:id="10" w:author="Bambang  Prasetya Adhi" w:date="2022-08-23T14:36:00Z" w:initials="BPA">
    <w:p w14:paraId="3298EDCF" w14:textId="77777777" w:rsidR="00CB7395" w:rsidRDefault="00CB7395" w:rsidP="0008633D">
      <w:pPr>
        <w:pStyle w:val="CommentText"/>
        <w:jc w:val="left"/>
      </w:pPr>
      <w:r>
        <w:rPr>
          <w:rStyle w:val="CommentReference"/>
        </w:rPr>
        <w:annotationRef/>
      </w:r>
      <w:r>
        <w:t>Tambahan dari saya tata cara</w:t>
      </w:r>
    </w:p>
  </w:comment>
  <w:comment w:id="11" w:author="Bambang  Prasetya Adhi" w:date="2022-08-23T14:37:00Z" w:initials="BPA">
    <w:p w14:paraId="4448F1A3" w14:textId="77777777" w:rsidR="00CB7395" w:rsidRDefault="00CB7395" w:rsidP="001B52A4">
      <w:pPr>
        <w:pStyle w:val="CommentText"/>
        <w:jc w:val="left"/>
      </w:pPr>
      <w:r>
        <w:rPr>
          <w:rStyle w:val="CommentReference"/>
        </w:rPr>
        <w:annotationRef/>
      </w:r>
      <w:r>
        <w:t>Tambahan dari saya yaitu memiliki keterbatasa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2685751" w15:done="0"/>
  <w15:commentEx w15:paraId="3C94FB39" w15:done="0"/>
  <w15:commentEx w15:paraId="20D33AD1" w15:done="0"/>
  <w15:commentEx w15:paraId="4319455B" w15:done="0"/>
  <w15:commentEx w15:paraId="75A853C3" w15:done="0"/>
  <w15:commentEx w15:paraId="4C174EF8" w15:done="0"/>
  <w15:commentEx w15:paraId="632D7388" w15:done="0"/>
  <w15:commentEx w15:paraId="5C7E207B" w15:done="0"/>
  <w15:commentEx w15:paraId="6F8968C2" w15:done="0"/>
  <w15:commentEx w15:paraId="1647FDB7" w15:done="0"/>
  <w15:commentEx w15:paraId="3298EDCF" w15:done="0"/>
  <w15:commentEx w15:paraId="4448F1A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F64C4" w16cex:dateUtc="2022-08-23T07:37:00Z"/>
  <w16cex:commentExtensible w16cex:durableId="26AF6213" w16cex:dateUtc="2022-08-23T07:26:00Z"/>
  <w16cex:commentExtensible w16cex:durableId="26AF6275" w16cex:dateUtc="2022-08-23T07:28:00Z"/>
  <w16cex:commentExtensible w16cex:durableId="26AF6287" w16cex:dateUtc="2022-08-23T07:28:00Z"/>
  <w16cex:commentExtensible w16cex:durableId="26AF62F7" w16cex:dateUtc="2022-08-23T07:30:00Z"/>
  <w16cex:commentExtensible w16cex:durableId="26AF6390" w16cex:dateUtc="2022-08-23T07:32:00Z"/>
  <w16cex:commentExtensible w16cex:durableId="26AF63A1" w16cex:dateUtc="2022-08-23T07:33:00Z"/>
  <w16cex:commentExtensible w16cex:durableId="26AF63DA" w16cex:dateUtc="2022-08-23T07:34:00Z"/>
  <w16cex:commentExtensible w16cex:durableId="26AF641A" w16cex:dateUtc="2022-08-23T07:35:00Z"/>
  <w16cex:commentExtensible w16cex:durableId="26AF643E" w16cex:dateUtc="2022-08-23T07:35:00Z"/>
  <w16cex:commentExtensible w16cex:durableId="26AF6477" w16cex:dateUtc="2022-08-23T07:36:00Z"/>
  <w16cex:commentExtensible w16cex:durableId="26AF649D" w16cex:dateUtc="2022-08-23T07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685751" w16cid:durableId="26AF64C4"/>
  <w16cid:commentId w16cid:paraId="3C94FB39" w16cid:durableId="26AF6213"/>
  <w16cid:commentId w16cid:paraId="20D33AD1" w16cid:durableId="26AF6275"/>
  <w16cid:commentId w16cid:paraId="4319455B" w16cid:durableId="26AF6287"/>
  <w16cid:commentId w16cid:paraId="75A853C3" w16cid:durableId="26AF62F7"/>
  <w16cid:commentId w16cid:paraId="4C174EF8" w16cid:durableId="26AF6390"/>
  <w16cid:commentId w16cid:paraId="632D7388" w16cid:durableId="26AF63A1"/>
  <w16cid:commentId w16cid:paraId="5C7E207B" w16cid:durableId="26AF63DA"/>
  <w16cid:commentId w16cid:paraId="6F8968C2" w16cid:durableId="26AF641A"/>
  <w16cid:commentId w16cid:paraId="1647FDB7" w16cid:durableId="26AF643E"/>
  <w16cid:commentId w16cid:paraId="3298EDCF" w16cid:durableId="26AF6477"/>
  <w16cid:commentId w16cid:paraId="4448F1A3" w16cid:durableId="26AF649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4571269">
    <w:abstractNumId w:val="0"/>
  </w:num>
  <w:num w:numId="2" w16cid:durableId="213270477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mbang  Prasetya Adhi">
    <w15:presenceInfo w15:providerId="AD" w15:userId="S::bambangpadhi@unj.ac.id::7e946298-123f-4f9b-886b-bf5dd98228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DQwMjM2NDMyNzJR0lEKTi0uzszPAykwrAUAoCGiKywAAAA="/>
  </w:docVars>
  <w:rsids>
    <w:rsidRoot w:val="00BE098E"/>
    <w:rsid w:val="0012251A"/>
    <w:rsid w:val="001B35F3"/>
    <w:rsid w:val="003F3343"/>
    <w:rsid w:val="0042167F"/>
    <w:rsid w:val="00924DF5"/>
    <w:rsid w:val="00BE098E"/>
    <w:rsid w:val="00CB7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CD20BF"/>
  <w15:chartTrackingRefBased/>
  <w15:docId w15:val="{94B5E282-7A8D-4DFF-8662-295FE3FA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F3343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3F33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3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34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3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343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Bambang  Prasetya Adhi</cp:lastModifiedBy>
  <cp:revision>2</cp:revision>
  <dcterms:created xsi:type="dcterms:W3CDTF">2020-08-26T21:29:00Z</dcterms:created>
  <dcterms:modified xsi:type="dcterms:W3CDTF">2022-08-23T07:37:00Z</dcterms:modified>
</cp:coreProperties>
</file>